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54604E4B" w:rsidR="009977D9" w:rsidRPr="00C063B9" w:rsidRDefault="00185DD6" w:rsidP="00185DD6">
      <w:pPr>
        <w:jc w:val="center"/>
        <w:rPr>
          <w:rFonts w:ascii="Times New Roman" w:eastAsia="Times New Roman" w:hAnsi="Times New Roman" w:cs="Times New Roman"/>
          <w:sz w:val="44"/>
          <w:szCs w:val="44"/>
        </w:rPr>
      </w:pPr>
      <w:r w:rsidRPr="00185DD6">
        <w:rPr>
          <w:rFonts w:ascii="Times New Roman" w:eastAsia="Times New Roman" w:hAnsi="Times New Roman" w:cs="Times New Roman"/>
          <w:sz w:val="44"/>
          <w:szCs w:val="44"/>
        </w:rPr>
        <w:t>Optimizing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114DA58C" w14:textId="77777777" w:rsidR="005609CD" w:rsidRPr="00C92D86" w:rsidRDefault="005609CD" w:rsidP="005609C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Vinay Bansal</w:t>
      </w:r>
    </w:p>
    <w:p w14:paraId="6AD4AAD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7BAC23F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FC752C5" w14:textId="15EDD890" w:rsidR="00841E04" w:rsidRPr="00C92D86" w:rsidRDefault="00437F10" w:rsidP="005609CD">
      <w:pPr>
        <w:pStyle w:val="NoSpacing"/>
        <w:jc w:val="center"/>
        <w:rPr>
          <w:rFonts w:ascii="Times New Roman" w:hAnsi="Times New Roman" w:cs="Times New Roman"/>
          <w:i/>
          <w:iCs/>
          <w:sz w:val="20"/>
          <w:szCs w:val="20"/>
        </w:rPr>
      </w:pPr>
      <w:hyperlink r:id="rId6" w:history="1">
        <w:proofErr w:type="spellStart"/>
        <w:r w:rsidR="005609CD" w:rsidRPr="00C92D86">
          <w:rPr>
            <w:rStyle w:val="Hyperlink"/>
            <w:rFonts w:ascii="Times New Roman" w:hAnsi="Times New Roman" w:cs="Times New Roman"/>
            <w:i/>
            <w:iCs/>
            <w:sz w:val="16"/>
            <w:szCs w:val="16"/>
          </w:rPr>
          <w:t>vinay</w:t>
        </w:r>
        <w:proofErr w:type="spellEnd"/>
        <w:r w:rsidR="005609CD" w:rsidRPr="00C92D86">
          <w:rPr>
            <w:rStyle w:val="Hyperlink"/>
            <w:rFonts w:ascii="Times New Roman" w:hAnsi="Times New Roman" w:cs="Times New Roman"/>
            <w:i/>
            <w:iCs/>
            <w:sz w:val="16"/>
            <w:szCs w:val="16"/>
          </w:rPr>
          <w:t>@</w:t>
        </w:r>
        <w:r w:rsidR="005609CD" w:rsidRPr="00C92D86">
          <w:rPr>
            <w:rFonts w:ascii="Times New Roman" w:hAnsi="Times New Roman" w:cs="Times New Roman"/>
            <w:sz w:val="16"/>
            <w:szCs w:val="16"/>
          </w:rPr>
          <w:t xml:space="preserve"> </w:t>
        </w:r>
        <w:r w:rsidR="005609CD" w:rsidRPr="00C92D86">
          <w:rPr>
            <w:rStyle w:val="Hyperlink"/>
            <w:rFonts w:ascii="Times New Roman" w:hAnsi="Times New Roman" w:cs="Times New Roman"/>
            <w:i/>
            <w:iCs/>
            <w:sz w:val="16"/>
            <w:szCs w:val="16"/>
          </w:rPr>
          <w:t>faststreamtech.com</w:t>
        </w:r>
      </w:hyperlink>
    </w:p>
    <w:p w14:paraId="70E23751" w14:textId="3B1A2BBB"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00471905">
        <w:rPr>
          <w:rFonts w:ascii="Times New Roman" w:hAnsi="Times New Roman" w:cs="Times New Roman"/>
          <w:b/>
          <w:bCs/>
          <w:sz w:val="20"/>
          <w:szCs w:val="20"/>
        </w:rPr>
        <w:t>Vinod Agrawal</w:t>
      </w:r>
    </w:p>
    <w:p w14:paraId="31710873" w14:textId="50C8ACDC"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w:t>
      </w:r>
      <w:r w:rsidR="00471905">
        <w:rPr>
          <w:rFonts w:ascii="Times New Roman" w:hAnsi="Times New Roman" w:cs="Times New Roman"/>
          <w:sz w:val="20"/>
          <w:szCs w:val="20"/>
        </w:rPr>
        <w:t>Technology</w:t>
      </w:r>
      <w:r w:rsidRPr="00C92D86">
        <w:rPr>
          <w:rFonts w:ascii="Times New Roman" w:hAnsi="Times New Roman" w:cs="Times New Roman"/>
          <w:sz w:val="20"/>
          <w:szCs w:val="20"/>
        </w:rPr>
        <w:t xml:space="preser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66609FAB" w:rsidR="00841E04" w:rsidRPr="00C92D86" w:rsidRDefault="00437F10" w:rsidP="00C66E5D">
      <w:pPr>
        <w:pStyle w:val="NoSpacing"/>
        <w:jc w:val="center"/>
        <w:rPr>
          <w:rFonts w:ascii="Times New Roman" w:hAnsi="Times New Roman" w:cs="Times New Roman"/>
          <w:b/>
          <w:bCs/>
          <w:sz w:val="20"/>
          <w:szCs w:val="20"/>
        </w:rPr>
      </w:pPr>
      <w:hyperlink r:id="rId7" w:history="1">
        <w:r w:rsidR="00471905" w:rsidRPr="006566F7">
          <w:rPr>
            <w:rStyle w:val="Hyperlink"/>
            <w:rFonts w:ascii="Times New Roman" w:hAnsi="Times New Roman" w:cs="Times New Roman"/>
            <w:i/>
            <w:iCs/>
            <w:sz w:val="16"/>
            <w:szCs w:val="16"/>
          </w:rPr>
          <w:t>vinod.agrawal@</w:t>
        </w:r>
        <w:r w:rsidR="00471905" w:rsidRPr="006566F7">
          <w:rPr>
            <w:rStyle w:val="Hyperlink"/>
            <w:rFonts w:ascii="Times New Roman" w:hAnsi="Times New Roman" w:cs="Times New Roman"/>
            <w:sz w:val="16"/>
            <w:szCs w:val="16"/>
          </w:rPr>
          <w:t xml:space="preserve"> </w:t>
        </w:r>
        <w:r w:rsidR="00471905" w:rsidRPr="006566F7">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471905">
        <w:rPr>
          <w:rFonts w:ascii="Times New Roman" w:hAnsi="Times New Roman" w:cs="Times New Roman"/>
          <w:b/>
          <w:bCs/>
          <w:sz w:val="20"/>
          <w:szCs w:val="20"/>
        </w:rPr>
        <w:t>Sudhanva Narayana</w:t>
      </w:r>
    </w:p>
    <w:p w14:paraId="3BC00E4C" w14:textId="2DF59DC3" w:rsidR="00841E04" w:rsidRPr="00C92D86" w:rsidRDefault="00471905" w:rsidP="00C66E5D">
      <w:pPr>
        <w:pStyle w:val="NoSpacing"/>
        <w:jc w:val="center"/>
        <w:rPr>
          <w:rFonts w:ascii="Times New Roman" w:hAnsi="Times New Roman" w:cs="Times New Roman"/>
          <w:sz w:val="20"/>
          <w:szCs w:val="20"/>
        </w:rPr>
      </w:pPr>
      <w:r>
        <w:rPr>
          <w:rFonts w:ascii="Times New Roman" w:hAnsi="Times New Roman" w:cs="Times New Roman"/>
          <w:sz w:val="20"/>
          <w:szCs w:val="20"/>
        </w:rPr>
        <w:t>Machine Learning Engineer</w:t>
      </w:r>
      <w:r w:rsidR="00841E04" w:rsidRPr="00C92D86">
        <w:rPr>
          <w:rFonts w:ascii="Times New Roman" w:hAnsi="Times New Roman" w:cs="Times New Roman"/>
          <w:sz w:val="20"/>
          <w:szCs w:val="20"/>
        </w:rPr>
        <w:t xml:space="preserve">, </w:t>
      </w:r>
      <w:proofErr w:type="spellStart"/>
      <w:r w:rsidR="00841E04" w:rsidRPr="00C92D86">
        <w:rPr>
          <w:rFonts w:ascii="Times New Roman" w:hAnsi="Times New Roman" w:cs="Times New Roman"/>
          <w:sz w:val="20"/>
          <w:szCs w:val="20"/>
        </w:rPr>
        <w:t>Faststream</w:t>
      </w:r>
      <w:proofErr w:type="spellEnd"/>
      <w:r w:rsidR="00841E04"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6A25C7DF" w14:textId="393AE145" w:rsidR="007F3FBF" w:rsidRDefault="00437F10" w:rsidP="00C66E5D">
      <w:pPr>
        <w:pStyle w:val="NoSpacing"/>
        <w:jc w:val="center"/>
        <w:rPr>
          <w:rStyle w:val="Hyperlink"/>
          <w:rFonts w:ascii="Times New Roman" w:hAnsi="Times New Roman" w:cs="Times New Roman"/>
          <w:i/>
          <w:iCs/>
          <w:sz w:val="16"/>
          <w:szCs w:val="16"/>
        </w:rPr>
      </w:pPr>
      <w:hyperlink r:id="rId8" w:history="1">
        <w:r w:rsidR="007F3FBF" w:rsidRPr="006566F7">
          <w:rPr>
            <w:rStyle w:val="Hyperlink"/>
            <w:rFonts w:ascii="Times New Roman" w:hAnsi="Times New Roman" w:cs="Times New Roman"/>
            <w:i/>
            <w:iCs/>
            <w:sz w:val="16"/>
            <w:szCs w:val="16"/>
          </w:rPr>
          <w:t>vinod.agrawal@faststreamtech.com</w:t>
        </w:r>
      </w:hyperlink>
    </w:p>
    <w:p w14:paraId="28EB9C46" w14:textId="77777777" w:rsidR="007F3FBF" w:rsidRDefault="007F3FBF" w:rsidP="00C66E5D">
      <w:pPr>
        <w:pStyle w:val="NoSpacing"/>
        <w:jc w:val="center"/>
        <w:rPr>
          <w:rStyle w:val="Hyperlink"/>
          <w:rFonts w:ascii="Times New Roman" w:hAnsi="Times New Roman" w:cs="Times New Roman"/>
          <w:i/>
          <w:iCs/>
          <w:sz w:val="16"/>
          <w:szCs w:val="16"/>
        </w:rPr>
      </w:pPr>
    </w:p>
    <w:p w14:paraId="7828A46A" w14:textId="22E0E631" w:rsidR="00484BA7" w:rsidRPr="00C92D86" w:rsidRDefault="00C92D86" w:rsidP="00C66E5D">
      <w:pPr>
        <w:pStyle w:val="NoSpacing"/>
        <w:jc w:val="center"/>
        <w:rPr>
          <w:rFonts w:ascii="Times New Roman" w:hAnsi="Times New Roman" w:cs="Times New Roman"/>
          <w:b/>
          <w:bCs/>
          <w:sz w:val="20"/>
          <w:szCs w:val="20"/>
        </w:rPr>
      </w:pPr>
      <w:r w:rsidRPr="007F3FBF">
        <w:rPr>
          <w:rStyle w:val="Hyperlink"/>
          <w:rFonts w:ascii="Times New Roman" w:hAnsi="Times New Roman" w:cs="Times New Roman"/>
          <w:i/>
          <w:iCs/>
          <w:sz w:val="16"/>
          <w:szCs w:val="16"/>
        </w:rPr>
        <w:br w:type="column"/>
      </w:r>
      <w:r w:rsidRPr="007F3FBF">
        <w:rPr>
          <w:rStyle w:val="Hyperlink"/>
          <w:rFonts w:ascii="Times New Roman" w:hAnsi="Times New Roman" w:cs="Times New Roman"/>
          <w:b/>
          <w:bCs/>
          <w:color w:val="auto"/>
          <w:sz w:val="20"/>
          <w:szCs w:val="20"/>
          <w:u w:val="none"/>
        </w:rPr>
        <w:t>Shreyas</w:t>
      </w:r>
      <w:r w:rsidRPr="007F3FBF">
        <w:rPr>
          <w:rFonts w:ascii="Times New Roman" w:hAnsi="Times New Roman" w:cs="Times New Roman"/>
          <w:b/>
          <w:bCs/>
          <w:sz w:val="20"/>
          <w:szCs w:val="20"/>
        </w:rPr>
        <w:t xml:space="preserve"> </w:t>
      </w:r>
      <w:r w:rsidRPr="00C92D86">
        <w:rPr>
          <w:rFonts w:ascii="Times New Roman" w:hAnsi="Times New Roman" w:cs="Times New Roman"/>
          <w:b/>
          <w:bCs/>
          <w:sz w:val="20"/>
          <w:szCs w:val="20"/>
        </w:rPr>
        <w:t xml:space="preserve">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28A0E22A" w14:textId="77777777" w:rsidR="00841E04" w:rsidRDefault="00437F10" w:rsidP="00C66E5D">
      <w:pPr>
        <w:jc w:val="center"/>
        <w:rPr>
          <w:rStyle w:val="Hyperlink"/>
          <w:rFonts w:ascii="Times New Roman" w:hAnsi="Times New Roman" w:cs="Times New Roman"/>
          <w:i/>
          <w:iCs/>
          <w:sz w:val="16"/>
          <w:szCs w:val="16"/>
        </w:rPr>
      </w:pPr>
      <w:hyperlink r:id="rId9" w:history="1">
        <w:r w:rsidR="00C92D86" w:rsidRPr="00C92D86">
          <w:rPr>
            <w:rStyle w:val="Hyperlink"/>
            <w:rFonts w:ascii="Times New Roman" w:hAnsi="Times New Roman" w:cs="Times New Roman"/>
            <w:i/>
            <w:iCs/>
            <w:sz w:val="16"/>
            <w:szCs w:val="16"/>
          </w:rPr>
          <w:t>hello@shreyas.im</w:t>
        </w:r>
      </w:hyperlink>
    </w:p>
    <w:p w14:paraId="188412D5" w14:textId="10A51846" w:rsidR="009B1D63" w:rsidRPr="00C063B9" w:rsidRDefault="009B1D63" w:rsidP="00C66E5D">
      <w:pPr>
        <w:jc w:val="center"/>
        <w:rPr>
          <w:rFonts w:ascii="Times New Roman" w:hAnsi="Times New Roman" w:cs="Times New Roman"/>
          <w:sz w:val="44"/>
          <w:szCs w:val="44"/>
        </w:rPr>
        <w:sectPr w:rsidR="009B1D63" w:rsidRPr="00C063B9" w:rsidSect="00164496">
          <w:type w:val="continuous"/>
          <w:pgSz w:w="11906" w:h="16838"/>
          <w:pgMar w:top="720" w:right="720" w:bottom="720" w:left="720" w:header="708" w:footer="708" w:gutter="0"/>
          <w:cols w:num="4" w:space="709"/>
          <w:docGrid w:linePitch="360"/>
        </w:sectPr>
      </w:pPr>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w:t>
      </w:r>
      <w:r w:rsidR="0075145F">
        <w:rPr>
          <w:rFonts w:ascii="Times New Roman" w:hAnsi="Times New Roman" w:cs="Times New Roman"/>
          <w:noProof/>
        </w:rPr>
        <w:t>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lastRenderedPageBreak/>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4A3B3F2D"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C55E4E">
        <w:rPr>
          <w:rFonts w:ascii="Times New Roman" w:hAnsi="Times New Roman" w:cs="Times New Roman"/>
          <w:noProof/>
        </w:rPr>
        <w:t xml:space="preserve">As there is no real data, we </w:t>
      </w:r>
      <w:r w:rsidR="00C55E4E">
        <w:rPr>
          <w:rFonts w:ascii="Times New Roman" w:hAnsi="Times New Roman" w:cs="Times New Roman"/>
          <w:noProof/>
        </w:rPr>
        <w:t>are using</w:t>
      </w:r>
      <w:r w:rsidR="00C55E4E">
        <w:rPr>
          <w:rFonts w:ascii="Times New Roman" w:hAnsi="Times New Roman" w:cs="Times New Roman"/>
          <w:noProof/>
        </w:rPr>
        <w:t xml:space="preserve"> a random number generat</w:t>
      </w:r>
      <w:r w:rsidR="00C55E4E">
        <w:rPr>
          <w:rFonts w:ascii="Times New Roman" w:hAnsi="Times New Roman" w:cs="Times New Roman"/>
          <w:noProof/>
        </w:rPr>
        <w:t>or</w:t>
      </w:r>
      <w:r w:rsidR="00C55E4E">
        <w:rPr>
          <w:rFonts w:ascii="Times New Roman" w:hAnsi="Times New Roman" w:cs="Times New Roman"/>
          <w:noProof/>
        </w:rPr>
        <w:t xml:space="preserve"> and time series generator to generate a dataset</w:t>
      </w:r>
      <w:r w:rsidR="00C55E4E">
        <w:rPr>
          <w:rFonts w:ascii="Times New Roman" w:hAnsi="Times New Roman" w:cs="Times New Roman"/>
          <w:noProof/>
        </w:rPr>
        <w:t xml:space="preserve">. </w:t>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Random values are gener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Figure 3 – Power consumption (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Figure 4 – Power consumption (hourly 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xml:space="preserve">, time and maximum 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lastRenderedPageBreak/>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21E480C" w:rsidR="00403896" w:rsidRDefault="00403896" w:rsidP="00B70AB1">
      <w:pPr>
        <w:pStyle w:val="NoSpacing"/>
        <w:jc w:val="both"/>
        <w:rPr>
          <w:rFonts w:ascii="Times New Roman" w:hAnsi="Times New Roman" w:cs="Times New Roman"/>
          <w:noProof/>
        </w:rPr>
      </w:pPr>
      <w:r>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42400989"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the saved model is loaded and is used to predict the dependent variable, that is the power consumption values. Below is a sample of the data including the power column, that is predicted by one the algorithms used above.</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32126B6D"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07AFF1F8" w14:textId="03E26182" w:rsidR="003D0560" w:rsidRDefault="003D0560" w:rsidP="00B70AB1">
      <w:pPr>
        <w:pStyle w:val="NoSpacing"/>
        <w:jc w:val="both"/>
        <w:rPr>
          <w:rFonts w:ascii="Times New Roman" w:hAnsi="Times New Roman" w:cs="Times New Roman"/>
          <w:noProof/>
        </w:rPr>
      </w:pPr>
    </w:p>
    <w:p w14:paraId="2A1F39FC" w14:textId="77777777" w:rsidR="000110B1" w:rsidRDefault="000110B1"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2A6DD9C2"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8B6625">
        <w:rPr>
          <w:rFonts w:ascii="Times New Roman" w:hAnsi="Times New Roman" w:cs="Times New Roman"/>
          <w:noProof/>
        </w:rPr>
        <w:t>s</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4905E072">
            <wp:extent cx="3086100" cy="20791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3830" t="5745" r="5793" b="2920"/>
                    <a:stretch/>
                  </pic:blipFill>
                  <pic:spPr bwMode="auto">
                    <a:xfrm>
                      <a:off x="0" y="0"/>
                      <a:ext cx="3198796" cy="2155115"/>
                    </a:xfrm>
                    <a:prstGeom prst="rect">
                      <a:avLst/>
                    </a:prstGeom>
                    <a:ln>
                      <a:noFill/>
                    </a:ln>
                    <a:extLst>
                      <a:ext uri="{53640926-AAD7-44D8-BBD7-CCE9431645EC}">
                        <a14:shadowObscured xmlns:a14="http://schemas.microsoft.com/office/drawing/2010/main"/>
                      </a:ext>
                    </a:extLst>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73A90FF3">
            <wp:extent cx="3015391" cy="20069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4613" t="5321" r="5296" b="4738"/>
                    <a:stretch/>
                  </pic:blipFill>
                  <pic:spPr bwMode="auto">
                    <a:xfrm>
                      <a:off x="0" y="0"/>
                      <a:ext cx="3025639" cy="2013751"/>
                    </a:xfrm>
                    <a:prstGeom prst="rect">
                      <a:avLst/>
                    </a:prstGeom>
                    <a:ln>
                      <a:noFill/>
                    </a:ln>
                    <a:extLst>
                      <a:ext uri="{53640926-AAD7-44D8-BBD7-CCE9431645EC}">
                        <a14:shadowObscured xmlns:a14="http://schemas.microsoft.com/office/drawing/2010/main"/>
                      </a:ext>
                    </a:extLst>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8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drawing>
          <wp:inline distT="0" distB="0" distL="0" distR="0" wp14:anchorId="2BB88ECE" wp14:editId="081D201A">
            <wp:extent cx="2953245" cy="1935678"/>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3849" t="7503" r="5714" b="3582"/>
                    <a:stretch/>
                  </pic:blipFill>
                  <pic:spPr bwMode="auto">
                    <a:xfrm>
                      <a:off x="0" y="0"/>
                      <a:ext cx="2969448" cy="1946298"/>
                    </a:xfrm>
                    <a:prstGeom prst="rect">
                      <a:avLst/>
                    </a:prstGeom>
                    <a:ln>
                      <a:noFill/>
                    </a:ln>
                    <a:extLst>
                      <a:ext uri="{53640926-AAD7-44D8-BBD7-CCE9431645EC}">
                        <a14:shadowObscured xmlns:a14="http://schemas.microsoft.com/office/drawing/2010/main"/>
                      </a:ext>
                    </a:extLst>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9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44C61A8B"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437F10">
        <w:rPr>
          <w:rFonts w:ascii="Times New Roman" w:hAnsi="Times New Roman" w:cs="Times New Roman"/>
          <w:noProof/>
        </w:rPr>
        <w:t>supervised</w:t>
      </w:r>
      <w:bookmarkStart w:id="0" w:name="_GoBack"/>
      <w:bookmarkEnd w:id="0"/>
      <w:r w:rsidR="00C3308E">
        <w:rPr>
          <w:rFonts w:ascii="Times New Roman" w:hAnsi="Times New Roman" w:cs="Times New Roman"/>
          <w:noProof/>
        </w:rPr>
        <w:t>.</w:t>
      </w:r>
    </w:p>
    <w:p w14:paraId="28DD8989" w14:textId="77777777" w:rsidR="008B0AD9" w:rsidRDefault="008B0AD9" w:rsidP="00AD65F6">
      <w:pPr>
        <w:pStyle w:val="NoSpacing"/>
        <w:jc w:val="both"/>
        <w:rPr>
          <w:rFonts w:ascii="Times New Roman" w:hAnsi="Times New Roman" w:cs="Times New Roman"/>
          <w:noProof/>
        </w:rPr>
      </w:pPr>
    </w:p>
    <w:p w14:paraId="06BEEE2C" w14:textId="65C3C62E" w:rsidR="00AD23DD" w:rsidRDefault="00AD23DD" w:rsidP="00AD65F6">
      <w:pPr>
        <w:pStyle w:val="NoSpacing"/>
        <w:jc w:val="both"/>
        <w:rPr>
          <w:rFonts w:ascii="Times New Roman" w:hAnsi="Times New Roman" w:cs="Times New Roman"/>
          <w:noProof/>
        </w:rPr>
      </w:pPr>
    </w:p>
    <w:p w14:paraId="2296B565" w14:textId="0AB99FA3" w:rsidR="00AD23DD" w:rsidRDefault="00AD23DD" w:rsidP="00AD65F6">
      <w:pPr>
        <w:pStyle w:val="NoSpacing"/>
        <w:jc w:val="both"/>
        <w:rPr>
          <w:rFonts w:ascii="Times New Roman" w:hAnsi="Times New Roman" w:cs="Times New Roman"/>
          <w:noProof/>
        </w:rPr>
      </w:pPr>
    </w:p>
    <w:p w14:paraId="0E2DEFAF" w14:textId="1350BA49" w:rsidR="00AD23DD" w:rsidRDefault="00AD23DD" w:rsidP="00AD65F6">
      <w:pPr>
        <w:pStyle w:val="NoSpacing"/>
        <w:jc w:val="both"/>
        <w:rPr>
          <w:rFonts w:ascii="Times New Roman" w:hAnsi="Times New Roman" w:cs="Times New Roman"/>
          <w:noProof/>
        </w:rPr>
      </w:pPr>
    </w:p>
    <w:p w14:paraId="1B072E5B" w14:textId="7D8A167F" w:rsidR="00AD23DD" w:rsidRDefault="00AD23DD" w:rsidP="00AD65F6">
      <w:pPr>
        <w:pStyle w:val="NoSpacing"/>
        <w:jc w:val="both"/>
        <w:rPr>
          <w:rFonts w:ascii="Times New Roman" w:hAnsi="Times New Roman" w:cs="Times New Roman"/>
          <w:noProof/>
        </w:rPr>
      </w:pPr>
    </w:p>
    <w:p w14:paraId="358E043E" w14:textId="24458CFA" w:rsidR="00AD23DD" w:rsidRDefault="00AD23DD" w:rsidP="00AD65F6">
      <w:pPr>
        <w:pStyle w:val="NoSpacing"/>
        <w:jc w:val="both"/>
        <w:rPr>
          <w:rFonts w:ascii="Times New Roman" w:hAnsi="Times New Roman" w:cs="Times New Roman"/>
          <w:noProof/>
        </w:rPr>
      </w:pPr>
    </w:p>
    <w:p w14:paraId="1B3E0D1E" w14:textId="3689F783" w:rsidR="00AD23DD" w:rsidRDefault="00AD23DD" w:rsidP="00AD65F6">
      <w:pPr>
        <w:pStyle w:val="NoSpacing"/>
        <w:jc w:val="both"/>
        <w:rPr>
          <w:rFonts w:ascii="Times New Roman" w:hAnsi="Times New Roman" w:cs="Times New Roman"/>
          <w:noProof/>
        </w:rPr>
      </w:pPr>
    </w:p>
    <w:p w14:paraId="65E93E98" w14:textId="40133D89" w:rsidR="00AD23DD" w:rsidRDefault="00AD23DD" w:rsidP="00AD65F6">
      <w:pPr>
        <w:pStyle w:val="NoSpacing"/>
        <w:jc w:val="both"/>
        <w:rPr>
          <w:rFonts w:ascii="Times New Roman" w:hAnsi="Times New Roman" w:cs="Times New Roman"/>
          <w:noProof/>
        </w:rPr>
      </w:pPr>
    </w:p>
    <w:p w14:paraId="3D2C9553" w14:textId="77777777" w:rsidR="00AD23DD" w:rsidRDefault="00AD23DD" w:rsidP="00AD65F6">
      <w:pPr>
        <w:pStyle w:val="NoSpacing"/>
        <w:jc w:val="both"/>
        <w:rPr>
          <w:rFonts w:ascii="Times New Roman" w:hAnsi="Times New Roman" w:cs="Times New Roman"/>
          <w:noProof/>
        </w:rPr>
      </w:pPr>
    </w:p>
    <w:p w14:paraId="6947B148" w14:textId="1AE42492" w:rsidR="00DB77CA" w:rsidRDefault="00DB77CA"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r w:rsidRPr="008A144E">
        <w:rPr>
          <w:rFonts w:ascii="Times New Roman" w:hAnsi="Times New Roman" w:cs="Times New Roman"/>
          <w:b/>
          <w:bCs/>
          <w:noProof/>
          <w:sz w:val="24"/>
          <w:szCs w:val="24"/>
        </w:rPr>
        <w:lastRenderedPageBreak/>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4DA8816D"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by using machine learning algorithms, we can predict the future power consumption outputs</w:t>
      </w:r>
      <w:r w:rsidR="0080618C">
        <w:rPr>
          <w:rFonts w:ascii="Times New Roman" w:hAnsi="Times New Roman" w:cs="Times New Roman"/>
          <w:noProof/>
        </w:rPr>
        <w:t xml:space="preserve">, </w:t>
      </w:r>
      <w:r w:rsidR="00181489">
        <w:rPr>
          <w:rFonts w:ascii="Times New Roman" w:hAnsi="Times New Roman" w:cs="Times New Roman"/>
          <w:noProof/>
        </w:rPr>
        <w:t>take decisions on those outcomes</w:t>
      </w:r>
      <w:r w:rsidR="0080618C">
        <w:rPr>
          <w:rFonts w:ascii="Times New Roman" w:hAnsi="Times New Roman" w:cs="Times New Roman"/>
          <w:noProof/>
        </w:rPr>
        <w:t xml:space="preserve"> and finally limit power consumption in a given month</w:t>
      </w:r>
      <w:r w:rsidR="00181489">
        <w:rPr>
          <w:rFonts w:ascii="Times New Roman" w:hAnsi="Times New Roman" w:cs="Times New Roman"/>
          <w:noProof/>
        </w:rPr>
        <w:t xml:space="preserve">. </w:t>
      </w:r>
      <w:r w:rsidR="008172D2" w:rsidRPr="00C52552">
        <w:rPr>
          <w:rFonts w:ascii="Times New Roman" w:hAnsi="Times New Roman" w:cs="Times New Roman"/>
          <w:noProof/>
        </w:rPr>
        <w:t>Since</w:t>
      </w:r>
      <w:r w:rsidR="008172D2">
        <w:rPr>
          <w:rFonts w:ascii="Times New Roman" w:hAnsi="Times New Roman" w:cs="Times New Roman"/>
          <w:noProof/>
        </w:rPr>
        <w:t xml:space="preserve"> the dataset we used is simulated, the results shown are only for representational purpose. </w:t>
      </w:r>
      <w:r w:rsidR="00C63D95">
        <w:rPr>
          <w:rFonts w:ascii="Times New Roman" w:hAnsi="Times New Roman" w:cs="Times New Roman"/>
          <w:noProof/>
        </w:rPr>
        <w:t>The machine learning algorithms showed similar results and</w:t>
      </w:r>
      <w:r w:rsidR="00313509">
        <w:rPr>
          <w:rFonts w:ascii="Times New Roman" w:hAnsi="Times New Roman" w:cs="Times New Roman"/>
          <w:noProof/>
        </w:rPr>
        <w:t xml:space="preserve"> are</w:t>
      </w:r>
      <w:r w:rsidR="00C63D95">
        <w:rPr>
          <w:rFonts w:ascii="Times New Roman" w:hAnsi="Times New Roman" w:cs="Times New Roman"/>
          <w:noProof/>
        </w:rPr>
        <w:t xml:space="preserve"> proved to be useful. </w:t>
      </w:r>
      <w:r w:rsidR="00EA1029">
        <w:rPr>
          <w:rFonts w:ascii="Times New Roman" w:hAnsi="Times New Roman" w:cs="Times New Roman"/>
          <w:noProof/>
        </w:rPr>
        <w:t xml:space="preserve">This method can be applied or experimented </w:t>
      </w:r>
      <w:r w:rsidR="00C52552">
        <w:rPr>
          <w:rFonts w:ascii="Times New Roman" w:hAnsi="Times New Roman" w:cs="Times New Roman"/>
          <w:noProof/>
        </w:rPr>
        <w:t>with</w:t>
      </w:r>
      <w:r w:rsidR="00EA1029">
        <w:rPr>
          <w:rFonts w:ascii="Times New Roman" w:hAnsi="Times New Roman" w:cs="Times New Roman"/>
          <w:noProof/>
        </w:rPr>
        <w:t xml:space="preserve">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NKwFAIJmw1gtAAAA"/>
  </w:docVars>
  <w:rsids>
    <w:rsidRoot w:val="006F5B1E"/>
    <w:rsid w:val="00003C8B"/>
    <w:rsid w:val="000110B1"/>
    <w:rsid w:val="00022F6A"/>
    <w:rsid w:val="000259FD"/>
    <w:rsid w:val="00037241"/>
    <w:rsid w:val="000376A3"/>
    <w:rsid w:val="000461D9"/>
    <w:rsid w:val="000477AE"/>
    <w:rsid w:val="00050110"/>
    <w:rsid w:val="00062B68"/>
    <w:rsid w:val="00073C01"/>
    <w:rsid w:val="00076311"/>
    <w:rsid w:val="000851AE"/>
    <w:rsid w:val="00086D40"/>
    <w:rsid w:val="00090B0E"/>
    <w:rsid w:val="0009510B"/>
    <w:rsid w:val="000A6BD7"/>
    <w:rsid w:val="000A799E"/>
    <w:rsid w:val="000B165B"/>
    <w:rsid w:val="000B5720"/>
    <w:rsid w:val="000B6E17"/>
    <w:rsid w:val="000C2C67"/>
    <w:rsid w:val="000E4E4D"/>
    <w:rsid w:val="000E567F"/>
    <w:rsid w:val="000F4FEC"/>
    <w:rsid w:val="00123121"/>
    <w:rsid w:val="00133A03"/>
    <w:rsid w:val="00142874"/>
    <w:rsid w:val="00156BA4"/>
    <w:rsid w:val="00162CC3"/>
    <w:rsid w:val="00164496"/>
    <w:rsid w:val="00171BD0"/>
    <w:rsid w:val="00175F42"/>
    <w:rsid w:val="00181489"/>
    <w:rsid w:val="00182B35"/>
    <w:rsid w:val="00184442"/>
    <w:rsid w:val="00185DD6"/>
    <w:rsid w:val="001924AF"/>
    <w:rsid w:val="001B68C8"/>
    <w:rsid w:val="001C7C12"/>
    <w:rsid w:val="001F0260"/>
    <w:rsid w:val="00235B2E"/>
    <w:rsid w:val="00236EC1"/>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3509"/>
    <w:rsid w:val="003172D2"/>
    <w:rsid w:val="00323865"/>
    <w:rsid w:val="00337CBE"/>
    <w:rsid w:val="00345338"/>
    <w:rsid w:val="00350D34"/>
    <w:rsid w:val="003523A4"/>
    <w:rsid w:val="003634FC"/>
    <w:rsid w:val="00372FF9"/>
    <w:rsid w:val="00374C1B"/>
    <w:rsid w:val="00390C0A"/>
    <w:rsid w:val="003A79E5"/>
    <w:rsid w:val="003B4278"/>
    <w:rsid w:val="003C0D88"/>
    <w:rsid w:val="003C1A01"/>
    <w:rsid w:val="003C22CD"/>
    <w:rsid w:val="003D0560"/>
    <w:rsid w:val="003D10C1"/>
    <w:rsid w:val="003D6373"/>
    <w:rsid w:val="003F0F8D"/>
    <w:rsid w:val="003F1CA1"/>
    <w:rsid w:val="003F3A61"/>
    <w:rsid w:val="003F48E3"/>
    <w:rsid w:val="00400DF9"/>
    <w:rsid w:val="00403896"/>
    <w:rsid w:val="00420938"/>
    <w:rsid w:val="004225FC"/>
    <w:rsid w:val="00437F10"/>
    <w:rsid w:val="00450ADC"/>
    <w:rsid w:val="004529B2"/>
    <w:rsid w:val="004544C6"/>
    <w:rsid w:val="00471905"/>
    <w:rsid w:val="00484BA7"/>
    <w:rsid w:val="004A4D2D"/>
    <w:rsid w:val="004B1AA6"/>
    <w:rsid w:val="004C5777"/>
    <w:rsid w:val="004D1DE1"/>
    <w:rsid w:val="004D55B1"/>
    <w:rsid w:val="004E2F12"/>
    <w:rsid w:val="004F020C"/>
    <w:rsid w:val="004F6447"/>
    <w:rsid w:val="005000D1"/>
    <w:rsid w:val="00511B46"/>
    <w:rsid w:val="00512795"/>
    <w:rsid w:val="005236F2"/>
    <w:rsid w:val="00527F23"/>
    <w:rsid w:val="005310CC"/>
    <w:rsid w:val="00534341"/>
    <w:rsid w:val="00535817"/>
    <w:rsid w:val="00542A26"/>
    <w:rsid w:val="00542F7E"/>
    <w:rsid w:val="005609CD"/>
    <w:rsid w:val="00574BCA"/>
    <w:rsid w:val="00592496"/>
    <w:rsid w:val="00594072"/>
    <w:rsid w:val="005A2592"/>
    <w:rsid w:val="005B1D32"/>
    <w:rsid w:val="005B383E"/>
    <w:rsid w:val="005B4C81"/>
    <w:rsid w:val="005B719D"/>
    <w:rsid w:val="005D34AC"/>
    <w:rsid w:val="005F38E9"/>
    <w:rsid w:val="00606464"/>
    <w:rsid w:val="00607A70"/>
    <w:rsid w:val="00613AF0"/>
    <w:rsid w:val="00626B78"/>
    <w:rsid w:val="00640679"/>
    <w:rsid w:val="00647B40"/>
    <w:rsid w:val="0065458A"/>
    <w:rsid w:val="006639EF"/>
    <w:rsid w:val="00681E83"/>
    <w:rsid w:val="00691514"/>
    <w:rsid w:val="006A4481"/>
    <w:rsid w:val="006B1212"/>
    <w:rsid w:val="006B55C0"/>
    <w:rsid w:val="006E3D87"/>
    <w:rsid w:val="006E7323"/>
    <w:rsid w:val="006F22A0"/>
    <w:rsid w:val="006F5B1E"/>
    <w:rsid w:val="006F611D"/>
    <w:rsid w:val="00702EB3"/>
    <w:rsid w:val="007309B6"/>
    <w:rsid w:val="007447AC"/>
    <w:rsid w:val="0075145F"/>
    <w:rsid w:val="00756BEB"/>
    <w:rsid w:val="00767A07"/>
    <w:rsid w:val="00780796"/>
    <w:rsid w:val="00781F5B"/>
    <w:rsid w:val="007921C7"/>
    <w:rsid w:val="00792DFC"/>
    <w:rsid w:val="007B1B9B"/>
    <w:rsid w:val="007C4A1F"/>
    <w:rsid w:val="007D3C01"/>
    <w:rsid w:val="007D5F0B"/>
    <w:rsid w:val="007F0624"/>
    <w:rsid w:val="007F3FBF"/>
    <w:rsid w:val="007F564D"/>
    <w:rsid w:val="007F5826"/>
    <w:rsid w:val="00802233"/>
    <w:rsid w:val="008036C9"/>
    <w:rsid w:val="00803979"/>
    <w:rsid w:val="008039B8"/>
    <w:rsid w:val="0080618C"/>
    <w:rsid w:val="008172D2"/>
    <w:rsid w:val="008175A0"/>
    <w:rsid w:val="00825D77"/>
    <w:rsid w:val="00841E04"/>
    <w:rsid w:val="00851489"/>
    <w:rsid w:val="0085250F"/>
    <w:rsid w:val="00866775"/>
    <w:rsid w:val="00874460"/>
    <w:rsid w:val="0088775F"/>
    <w:rsid w:val="00887D71"/>
    <w:rsid w:val="00893DAA"/>
    <w:rsid w:val="0089696D"/>
    <w:rsid w:val="008A00A3"/>
    <w:rsid w:val="008A144E"/>
    <w:rsid w:val="008A42FD"/>
    <w:rsid w:val="008A72CD"/>
    <w:rsid w:val="008B0AD9"/>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1D63"/>
    <w:rsid w:val="009B5B91"/>
    <w:rsid w:val="009B5BED"/>
    <w:rsid w:val="009C4A1D"/>
    <w:rsid w:val="009D07E1"/>
    <w:rsid w:val="009D4EE7"/>
    <w:rsid w:val="009D6623"/>
    <w:rsid w:val="009D74A5"/>
    <w:rsid w:val="009D74FA"/>
    <w:rsid w:val="009E0D0B"/>
    <w:rsid w:val="009E15DD"/>
    <w:rsid w:val="009F0085"/>
    <w:rsid w:val="009F01E0"/>
    <w:rsid w:val="00A0103A"/>
    <w:rsid w:val="00A3031C"/>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142A0"/>
    <w:rsid w:val="00B345F6"/>
    <w:rsid w:val="00B52AD7"/>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F6BE2"/>
    <w:rsid w:val="00C019CE"/>
    <w:rsid w:val="00C01AA9"/>
    <w:rsid w:val="00C063B9"/>
    <w:rsid w:val="00C21670"/>
    <w:rsid w:val="00C24961"/>
    <w:rsid w:val="00C3308E"/>
    <w:rsid w:val="00C44BBB"/>
    <w:rsid w:val="00C52552"/>
    <w:rsid w:val="00C55E4E"/>
    <w:rsid w:val="00C55FF5"/>
    <w:rsid w:val="00C5708F"/>
    <w:rsid w:val="00C60CE0"/>
    <w:rsid w:val="00C63D95"/>
    <w:rsid w:val="00C66E5D"/>
    <w:rsid w:val="00C676A2"/>
    <w:rsid w:val="00C765C0"/>
    <w:rsid w:val="00C77835"/>
    <w:rsid w:val="00C92D86"/>
    <w:rsid w:val="00C93191"/>
    <w:rsid w:val="00CA48F1"/>
    <w:rsid w:val="00CA4C3E"/>
    <w:rsid w:val="00CB0394"/>
    <w:rsid w:val="00CC0263"/>
    <w:rsid w:val="00CE3A5A"/>
    <w:rsid w:val="00D058C1"/>
    <w:rsid w:val="00D0642A"/>
    <w:rsid w:val="00D06B93"/>
    <w:rsid w:val="00D11930"/>
    <w:rsid w:val="00D2191E"/>
    <w:rsid w:val="00D253DD"/>
    <w:rsid w:val="00D30651"/>
    <w:rsid w:val="00D4183B"/>
    <w:rsid w:val="00D469A8"/>
    <w:rsid w:val="00D6137A"/>
    <w:rsid w:val="00D65648"/>
    <w:rsid w:val="00D75207"/>
    <w:rsid w:val="00D7695D"/>
    <w:rsid w:val="00D76BE6"/>
    <w:rsid w:val="00D83E33"/>
    <w:rsid w:val="00D9045D"/>
    <w:rsid w:val="00D9074E"/>
    <w:rsid w:val="00D9242E"/>
    <w:rsid w:val="00D92911"/>
    <w:rsid w:val="00DA18A8"/>
    <w:rsid w:val="00DB3432"/>
    <w:rsid w:val="00DB77CA"/>
    <w:rsid w:val="00DB7F60"/>
    <w:rsid w:val="00DD1925"/>
    <w:rsid w:val="00DD3205"/>
    <w:rsid w:val="00DF4741"/>
    <w:rsid w:val="00DF5F46"/>
    <w:rsid w:val="00E01FB8"/>
    <w:rsid w:val="00E113E0"/>
    <w:rsid w:val="00E16852"/>
    <w:rsid w:val="00E249D2"/>
    <w:rsid w:val="00E45C93"/>
    <w:rsid w:val="00E47951"/>
    <w:rsid w:val="00E629DC"/>
    <w:rsid w:val="00E65DD4"/>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2F2C"/>
    <w:rsid w:val="00F65383"/>
    <w:rsid w:val="00FA710A"/>
    <w:rsid w:val="00FA7603"/>
    <w:rsid w:val="00FB106B"/>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 w:type="character" w:styleId="FollowedHyperlink">
    <w:name w:val="FollowedHyperlink"/>
    <w:basedOn w:val="DefaultParagraphFont"/>
    <w:uiPriority w:val="99"/>
    <w:semiHidden/>
    <w:unhideWhenUsed/>
    <w:rsid w:val="007F3F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vinod.agrawal@%20faststreamtech.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vinay@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hello@shreyas.i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FC66A-C75F-491E-A063-7FB16E1A5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7</TotalTime>
  <Pages>4</Pages>
  <Words>1626</Words>
  <Characters>927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34</cp:revision>
  <dcterms:created xsi:type="dcterms:W3CDTF">2018-07-16T09:07:00Z</dcterms:created>
  <dcterms:modified xsi:type="dcterms:W3CDTF">2018-07-24T10:39:00Z</dcterms:modified>
</cp:coreProperties>
</file>